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71.jpg" ContentType="image/jpeg"/>
  <Override PartName="/word/media/rId151.jpg" ContentType="image/jpeg"/>
  <Override PartName="/word/media/rId128.jpg" ContentType="image/jpeg"/>
  <Override PartName="/word/media/rId146.jpg" ContentType="image/jpeg"/>
  <Override PartName="/word/media/rId18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2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bookmarkEnd w:id="162"/>
    <w:bookmarkEnd w:id="163"/>
    <w:bookmarkEnd w:id="164"/>
    <w:bookmarkStart w:id="18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bookmarkEnd w:id="165"/>
    <w:bookmarkStart w:id="170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66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bookmarkEnd w:id="166"/>
    <w:bookmarkStart w:id="167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bookmarkEnd w:id="167"/>
    <w:bookmarkStart w:id="168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bookmarkEnd w:id="168"/>
    <w:bookmarkStart w:id="169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bookmarkEnd w:id="169"/>
    <w:bookmarkEnd w:id="170"/>
    <w:bookmarkStart w:id="17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5334000" cy="317831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9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bookmarkStart w:id="176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bookmarkStart w:id="175" w:name="técnicas-de-testes-estruturais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Técnicas de testes Estruturais</w:t>
      </w:r>
    </w:p>
    <w:bookmarkEnd w:id="175"/>
    <w:bookmarkEnd w:id="176"/>
    <w:bookmarkStart w:id="178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bookmarkStart w:id="177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77"/>
    <w:bookmarkEnd w:id="178"/>
    <w:bookmarkEnd w:id="179"/>
    <w:bookmarkStart w:id="185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clipboard-7805982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4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84"/>
    <w:bookmarkEnd w:id="185"/>
    <w:bookmarkStart w:id="186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86"/>
    <w:bookmarkStart w:id="187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87"/>
    <w:bookmarkEnd w:id="188"/>
    <w:bookmarkStart w:id="19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93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89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89"/>
    <w:bookmarkStart w:id="190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90"/>
    <w:bookmarkStart w:id="191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91"/>
    <w:bookmarkStart w:id="192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92"/>
    <w:bookmarkEnd w:id="193"/>
    <w:bookmarkStart w:id="196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94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94"/>
    <w:bookmarkStart w:id="195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95"/>
    <w:bookmarkEnd w:id="196"/>
    <w:bookmarkEnd w:id="197"/>
    <w:bookmarkStart w:id="20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0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9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98"/>
    <w:bookmarkStart w:id="19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99"/>
    <w:bookmarkEnd w:id="200"/>
    <w:bookmarkStart w:id="20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0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01"/>
    <w:bookmarkStart w:id="20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02"/>
    <w:bookmarkStart w:id="20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03"/>
    <w:bookmarkEnd w:id="204"/>
    <w:bookmarkEnd w:id="205"/>
    <w:bookmarkStart w:id="21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0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0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06"/>
    <w:bookmarkStart w:id="20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07"/>
    <w:bookmarkEnd w:id="208"/>
    <w:bookmarkStart w:id="21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0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09"/>
    <w:bookmarkStart w:id="21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10"/>
    <w:bookmarkEnd w:id="211"/>
    <w:bookmarkStart w:id="21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1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12"/>
    <w:bookmarkEnd w:id="213"/>
    <w:bookmarkEnd w:id="214"/>
    <w:bookmarkStart w:id="22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1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1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15"/>
    <w:bookmarkStart w:id="21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16"/>
    <w:bookmarkEnd w:id="217"/>
    <w:bookmarkStart w:id="22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1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18"/>
    <w:bookmarkStart w:id="21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19"/>
    <w:bookmarkEnd w:id="220"/>
    <w:bookmarkStart w:id="22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2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21"/>
    <w:bookmarkStart w:id="22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22"/>
    <w:bookmarkStart w:id="22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23"/>
    <w:bookmarkEnd w:id="224"/>
    <w:bookmarkEnd w:id="225"/>
    <w:bookmarkStart w:id="24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3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2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29"/>
    <w:bookmarkStart w:id="23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30"/>
    <w:bookmarkStart w:id="23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31"/>
    <w:bookmarkEnd w:id="232"/>
    <w:bookmarkStart w:id="23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3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33"/>
    <w:bookmarkStart w:id="23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34"/>
    <w:bookmarkStart w:id="23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35"/>
    <w:bookmarkStart w:id="23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36"/>
    <w:bookmarkStart w:id="23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37"/>
    <w:bookmarkStart w:id="23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38"/>
    <w:bookmarkEnd w:id="239"/>
    <w:bookmarkStart w:id="24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4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40"/>
    <w:bookmarkEnd w:id="241"/>
    <w:bookmarkStart w:id="24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42"/>
    <w:bookmarkStart w:id="24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43"/>
    <w:bookmarkStart w:id="24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44"/>
    <w:bookmarkEnd w:id="245"/>
    <w:bookmarkStart w:id="24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46"/>
    <w:bookmarkStart w:id="24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47"/>
    <w:bookmarkStart w:id="24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48"/>
    <w:bookmarkStart w:id="25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4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49"/>
    <w:bookmarkStart w:id="25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5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22"/>
        </w:numPr>
      </w:pPr>
      <w:r>
        <w:t xml:space="preserve">Baixar o e instalar o Python (preferencialmente a</w:t>
      </w:r>
      <w:r>
        <w:t xml:space="preserve"> </w:t>
      </w:r>
      <w:hyperlink r:id="rId25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22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23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24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25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51"/>
    <w:bookmarkEnd w:id="252"/>
    <w:bookmarkStart w:id="25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clipboard-7805982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55"/>
    <w:bookmarkEnd w:id="256"/>
    <w:bookmarkStart w:id="25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57"/>
    <w:bookmarkStart w:id="25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58"/>
    <w:bookmarkEnd w:id="259"/>
    <w:bookmarkStart w:id="26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60"/>
    <w:bookmarkStart w:id="26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71" Target="media/rId171.jpg" /><Relationship Type="http://schemas.openxmlformats.org/officeDocument/2006/relationships/image" Id="rId151" Target="media/rId151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81" Target="media/rId18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26" Target="media/rId22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20:11:43Z</dcterms:created>
  <dcterms:modified xsi:type="dcterms:W3CDTF">2025-03-23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